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9345A1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9345A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Hlk113278558"/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9345A1" w:rsidRPr="007A49B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3E9F5737" w:rsidR="009345A1" w:rsidRPr="00046421" w:rsidRDefault="009345A1" w:rsidP="009345A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Campfire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9345A1" w:rsidRPr="007A49B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37C9ABE" w:rsidR="009345A1" w:rsidRPr="00046421" w:rsidRDefault="00C2029D" w:rsidP="009345A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C2029D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9345A1" w:rsidRPr="007A49B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9345A1" w:rsidRPr="007A49B1" w:rsidRDefault="009345A1" w:rsidP="009345A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9345A1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9345A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9345A1" w:rsidRPr="007A49B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9345A1" w:rsidRPr="00046421" w:rsidRDefault="009345A1" w:rsidP="009345A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9345A1" w:rsidRPr="007A49B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28DBA413" w:rsidR="009345A1" w:rsidRPr="00046421" w:rsidRDefault="00C2029D" w:rsidP="009345A1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C2029D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</w:t>
            </w:r>
            <w:r w:rsidR="00C62FEE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9345A1" w:rsidRPr="007A49B1" w:rsidRDefault="009345A1" w:rsidP="009345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9345A1" w:rsidRPr="007A49B1" w:rsidRDefault="009345A1" w:rsidP="009345A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bookmarkEnd w:id="0"/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A177DF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5071E3C0" w:rsidR="00A177DF" w:rsidRPr="00B01BE7" w:rsidRDefault="007E3C80" w:rsidP="00A177D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" w:name="_Hlk67910632"/>
            <w:r w:rsidRPr="00B01BE7"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624D160E" w14:textId="77777777" w:rsidR="00A177DF" w:rsidRPr="00B01BE7" w:rsidRDefault="00A177DF" w:rsidP="00A177D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" w:name="OLE_LINK15"/>
            <w:bookmarkStart w:id="3" w:name="OLE_LINK16"/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A177DF" w:rsidRPr="00B01BE7" w:rsidRDefault="00A177DF" w:rsidP="00A177D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  <w:bookmarkEnd w:id="2"/>
            <w:bookmarkEnd w:id="3"/>
          </w:p>
        </w:tc>
        <w:tc>
          <w:tcPr>
            <w:tcW w:w="7506" w:type="dxa"/>
            <w:shd w:val="clear" w:color="auto" w:fill="auto"/>
          </w:tcPr>
          <w:p w14:paraId="74D81CB5" w14:textId="0625B64A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Designated Leader In Charge</w:t>
            </w:r>
            <w:r w:rsidR="004C42F5" w:rsidRPr="00B01BE7">
              <w:rPr>
                <w:bCs/>
              </w:rPr>
              <w:t>.</w:t>
            </w:r>
          </w:p>
          <w:p w14:paraId="32145F40" w14:textId="6FCEF265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Planning and Preparation materials shared between all leaders</w:t>
            </w:r>
            <w:r w:rsidR="004C42F5" w:rsidRPr="00B01BE7">
              <w:rPr>
                <w:bCs/>
              </w:rPr>
              <w:t>.</w:t>
            </w:r>
          </w:p>
          <w:p w14:paraId="638CE0A0" w14:textId="713611C3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Clear roles and responsibilities during the activity</w:t>
            </w:r>
            <w:r w:rsidR="004C42F5" w:rsidRPr="00B01BE7">
              <w:rPr>
                <w:bCs/>
              </w:rPr>
              <w:t>.</w:t>
            </w:r>
          </w:p>
          <w:p w14:paraId="02AC2AFA" w14:textId="42545675" w:rsidR="00A177DF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Risk Assessment Shared</w:t>
            </w:r>
            <w:r w:rsidR="004C42F5" w:rsidRPr="00B01BE7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A177DF" w:rsidRPr="002A4FD9" w:rsidRDefault="00A177DF" w:rsidP="00A177DF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7E3C80" w:rsidRPr="0071703B" w14:paraId="1ED7FCB0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45C4E045" w14:textId="28516DBC" w:rsidR="007E3C80" w:rsidRPr="00B01BE7" w:rsidRDefault="007E3C80" w:rsidP="007E3C80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4" w:name="_Hlk67912003"/>
            <w:bookmarkEnd w:id="1"/>
            <w:r w:rsidRPr="00B01BE7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62888DF7" w14:textId="77777777" w:rsidR="007E3C80" w:rsidRPr="00B01BE7" w:rsidRDefault="007E3C80" w:rsidP="007E3C8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2CDC8FA2" w14:textId="2BBB1B71" w:rsidR="007E3C80" w:rsidRPr="00B01BE7" w:rsidRDefault="007E3C80" w:rsidP="007E3C80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47F0827" w14:textId="1CF0ED8C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Clear briefing before activity by Leader In Charge to include instructions about no neckers, no running, water buckets, </w:t>
            </w:r>
            <w:r w:rsidR="006A6AE8">
              <w:rPr>
                <w:bCs/>
              </w:rPr>
              <w:t>to stay back from campfire</w:t>
            </w:r>
            <w:r w:rsidRPr="00B01BE7">
              <w:rPr>
                <w:bCs/>
              </w:rPr>
              <w:t xml:space="preserve">, </w:t>
            </w:r>
            <w:r w:rsidR="006A6AE8">
              <w:rPr>
                <w:bCs/>
              </w:rPr>
              <w:t>to be careful with action songs</w:t>
            </w:r>
            <w:r w:rsidRPr="00B01BE7">
              <w:rPr>
                <w:bCs/>
              </w:rPr>
              <w:t>, requirement to tell a leader if burnt</w:t>
            </w:r>
            <w:r w:rsidR="004C42F5" w:rsidRPr="00B01BE7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386892E4" w14:textId="77777777" w:rsidR="007E3C80" w:rsidRPr="002A4FD9" w:rsidRDefault="007E3C80" w:rsidP="007E3C80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7E3C80" w:rsidRPr="0071703B" w14:paraId="5145C20D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5B2E0AD4" w14:textId="2D2D126A" w:rsidR="007E3C80" w:rsidRPr="00B01BE7" w:rsidRDefault="007E3C80" w:rsidP="007E3C80">
            <w:pPr>
              <w:widowControl/>
              <w:autoSpaceDE/>
              <w:autoSpaceDN/>
              <w:rPr>
                <w:b/>
                <w:iCs/>
                <w:sz w:val="20"/>
                <w:szCs w:val="20"/>
              </w:rPr>
            </w:pPr>
            <w:bookmarkStart w:id="5" w:name="OLE_LINK9"/>
            <w:bookmarkStart w:id="6" w:name="OLE_LINK10"/>
            <w:bookmarkStart w:id="7" w:name="OLE_LINK19"/>
            <w:bookmarkEnd w:id="4"/>
            <w:r w:rsidRPr="00B01BE7">
              <w:rPr>
                <w:bCs/>
                <w:sz w:val="20"/>
                <w:szCs w:val="20"/>
              </w:rPr>
              <w:t>Overexcitement and not following rules or instructions leading to injury</w:t>
            </w:r>
            <w:bookmarkEnd w:id="5"/>
            <w:bookmarkEnd w:id="6"/>
            <w:bookmarkEnd w:id="7"/>
          </w:p>
        </w:tc>
        <w:tc>
          <w:tcPr>
            <w:tcW w:w="1556" w:type="dxa"/>
            <w:shd w:val="clear" w:color="auto" w:fill="auto"/>
          </w:tcPr>
          <w:p w14:paraId="35284886" w14:textId="77777777" w:rsidR="007E3C80" w:rsidRPr="00B01BE7" w:rsidRDefault="007E3C80" w:rsidP="007E3C8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10625071" w14:textId="6572FDC1" w:rsidR="007E3C80" w:rsidRPr="00B01BE7" w:rsidRDefault="007E3C80" w:rsidP="007E3C8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77DB8BC" w14:textId="77777777" w:rsidR="007E3C80" w:rsidRPr="00B01BE7" w:rsidRDefault="007E3C80" w:rsidP="007E3C80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B01BE7">
              <w:rPr>
                <w:bCs/>
              </w:rPr>
              <w:t>Section code of conduct in place to set clear expectations of behaviour.</w:t>
            </w:r>
          </w:p>
          <w:p w14:paraId="7D24B765" w14:textId="77777777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Explain the activity clearly using age-appropriate language. </w:t>
            </w:r>
          </w:p>
          <w:p w14:paraId="049C9941" w14:textId="77777777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Young people to be reminded about behaviour expectations before activity.</w:t>
            </w:r>
          </w:p>
          <w:p w14:paraId="06AFF3F6" w14:textId="77777777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Monitor the mood level throughout the activity. </w:t>
            </w:r>
          </w:p>
          <w:p w14:paraId="26B4C855" w14:textId="272ED153" w:rsidR="007E3C80" w:rsidRPr="00B01BE7" w:rsidRDefault="007E3C80" w:rsidP="007E3C8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Use a clear communication to stop the activity – everyone should stop and as they hear two blasts on the whistle or anyone shouting stop. </w:t>
            </w:r>
          </w:p>
        </w:tc>
        <w:tc>
          <w:tcPr>
            <w:tcW w:w="3549" w:type="dxa"/>
            <w:shd w:val="clear" w:color="auto" w:fill="auto"/>
          </w:tcPr>
          <w:p w14:paraId="00763116" w14:textId="77777777" w:rsidR="007E3C80" w:rsidRPr="002A4FD9" w:rsidRDefault="007E3C80" w:rsidP="007E3C80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4700F4EE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3048512C" w14:textId="6F4CD890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Risk of injuries whilst setting up activity</w:t>
            </w:r>
          </w:p>
        </w:tc>
        <w:tc>
          <w:tcPr>
            <w:tcW w:w="1556" w:type="dxa"/>
            <w:shd w:val="clear" w:color="auto" w:fill="auto"/>
          </w:tcPr>
          <w:p w14:paraId="721D094A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615EC3EC" w14:textId="5EFA5B2F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5890B4A" w14:textId="761337B4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Leaders and Young Leaders oversee setting up and moving tables and chairs.  Tables to be set out at the start of the activity</w:t>
            </w:r>
          </w:p>
          <w:p w14:paraId="2B3B11C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No one carries tables alone – at least two people carry each table.  No Beavers to move tables.</w:t>
            </w:r>
          </w:p>
          <w:p w14:paraId="0B8F24C1" w14:textId="1424F2CE" w:rsidR="00132A3C" w:rsidRPr="00B01BE7" w:rsidRDefault="00132A3C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0D81C8CC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15035727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3C5AAD2" w14:textId="677D8451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8" w:name="OLE_LINK11"/>
            <w:bookmarkStart w:id="9" w:name="OLE_LINK12"/>
            <w:r w:rsidRPr="00B01BE7">
              <w:rPr>
                <w:bCs/>
                <w:iCs/>
                <w:sz w:val="20"/>
                <w:szCs w:val="20"/>
              </w:rPr>
              <w:lastRenderedPageBreak/>
              <w:t xml:space="preserve">General risk of slips, trips, or falls, and injuries caused by collecting </w:t>
            </w:r>
            <w:bookmarkEnd w:id="8"/>
            <w:bookmarkEnd w:id="9"/>
            <w:r w:rsidRPr="00B01BE7">
              <w:rPr>
                <w:bCs/>
                <w:iCs/>
                <w:sz w:val="20"/>
                <w:szCs w:val="20"/>
              </w:rPr>
              <w:t>and handling wood</w:t>
            </w:r>
          </w:p>
        </w:tc>
        <w:tc>
          <w:tcPr>
            <w:tcW w:w="1556" w:type="dxa"/>
            <w:shd w:val="clear" w:color="auto" w:fill="auto"/>
          </w:tcPr>
          <w:p w14:paraId="64F9497A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0" w:name="OLE_LINK1"/>
            <w:bookmarkStart w:id="11" w:name="OLE_LINK2"/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01371D93" w14:textId="4A84C50E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  <w:bookmarkEnd w:id="10"/>
            <w:bookmarkEnd w:id="11"/>
          </w:p>
        </w:tc>
        <w:tc>
          <w:tcPr>
            <w:tcW w:w="7506" w:type="dxa"/>
            <w:shd w:val="clear" w:color="auto" w:fill="auto"/>
          </w:tcPr>
          <w:p w14:paraId="118D57F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Ensure adult supervision at all times</w:t>
            </w:r>
          </w:p>
          <w:p w14:paraId="49355FA0" w14:textId="7970A11F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Make young people aware of any specific dangers e.g, likelihood of nails in woodpile.</w:t>
            </w:r>
          </w:p>
          <w:p w14:paraId="3A763771" w14:textId="70E2118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No running at any time between fires or whilst collecting wood.</w:t>
            </w:r>
          </w:p>
        </w:tc>
        <w:tc>
          <w:tcPr>
            <w:tcW w:w="3549" w:type="dxa"/>
            <w:shd w:val="clear" w:color="auto" w:fill="auto"/>
          </w:tcPr>
          <w:p w14:paraId="6439B5E1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4DBA63A0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D1475C8" w14:textId="0523FD9C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12" w:name="_Hlk67912271"/>
            <w:r w:rsidRPr="00B01BE7">
              <w:rPr>
                <w:bCs/>
                <w:iCs/>
                <w:sz w:val="20"/>
                <w:szCs w:val="20"/>
              </w:rPr>
              <w:t>Risk of burns from matches / firelighters</w:t>
            </w:r>
          </w:p>
        </w:tc>
        <w:tc>
          <w:tcPr>
            <w:tcW w:w="1556" w:type="dxa"/>
            <w:shd w:val="clear" w:color="auto" w:fill="auto"/>
          </w:tcPr>
          <w:p w14:paraId="335D6B97" w14:textId="77777777" w:rsidR="006A6AE8" w:rsidRPr="00B01BE7" w:rsidRDefault="006A6AE8" w:rsidP="006A6AE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04F74723" w14:textId="21F556A0" w:rsidR="00EB60B8" w:rsidRPr="00B01BE7" w:rsidRDefault="006A6AE8" w:rsidP="006A6AE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6D4C153" w14:textId="2E1D34FB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If applicable, give a demonstration on the safe use of matches or other fire lighting equipment.</w:t>
            </w:r>
          </w:p>
          <w:p w14:paraId="2D35FBC3" w14:textId="165FF205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Young people to be supervised </w:t>
            </w:r>
            <w:r w:rsidR="006A6AE8">
              <w:rPr>
                <w:bCs/>
              </w:rPr>
              <w:t>if lighting the camp</w:t>
            </w:r>
            <w:r w:rsidRPr="00B01BE7">
              <w:rPr>
                <w:bCs/>
              </w:rPr>
              <w:t xml:space="preserve">fire. </w:t>
            </w:r>
          </w:p>
          <w:p w14:paraId="5706C305" w14:textId="36613ACE" w:rsidR="00B01BE7" w:rsidRPr="00B01BE7" w:rsidRDefault="00B01BE7" w:rsidP="00B01BE7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B01BE7">
              <w:rPr>
                <w:bCs/>
              </w:rPr>
              <w:t>Consider closer supervision for children with SEN.</w:t>
            </w:r>
          </w:p>
          <w:p w14:paraId="1D70B626" w14:textId="0B0823DC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08089EA2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12"/>
      <w:tr w:rsidR="00EB60B8" w:rsidRPr="0071703B" w14:paraId="7F6FE0AF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5EDE6B4F" w14:textId="44119A34" w:rsidR="00EB60B8" w:rsidRPr="00B01BE7" w:rsidRDefault="00EB60B8" w:rsidP="00EB60B8">
            <w:pPr>
              <w:tabs>
                <w:tab w:val="left" w:pos="1872"/>
              </w:tabs>
              <w:rPr>
                <w:iCs/>
                <w:sz w:val="20"/>
                <w:szCs w:val="20"/>
              </w:rPr>
            </w:pPr>
            <w:r w:rsidRPr="00B01BE7">
              <w:rPr>
                <w:iCs/>
                <w:sz w:val="20"/>
                <w:szCs w:val="20"/>
              </w:rPr>
              <w:t>Risk of burns from campfire</w:t>
            </w:r>
            <w:r w:rsidR="006A6AE8">
              <w:rPr>
                <w:iCs/>
                <w:sz w:val="20"/>
                <w:szCs w:val="20"/>
              </w:rPr>
              <w:t xml:space="preserve"> / cooking s’mores etc</w:t>
            </w:r>
          </w:p>
        </w:tc>
        <w:tc>
          <w:tcPr>
            <w:tcW w:w="1556" w:type="dxa"/>
            <w:shd w:val="clear" w:color="auto" w:fill="auto"/>
          </w:tcPr>
          <w:p w14:paraId="4A118042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15C7AFD6" w14:textId="1C723653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B71D3D9" w14:textId="362EFD5C" w:rsidR="00EB60B8" w:rsidRPr="00B01BE7" w:rsidRDefault="006A6AE8" w:rsidP="006A6AE8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>
              <w:rPr>
                <w:rFonts w:cs="Times New Roman"/>
                <w:bCs/>
              </w:rPr>
              <w:t>Campfire to be of an appropriate size for the location</w:t>
            </w:r>
            <w:r w:rsidR="00EB60B8" w:rsidRPr="00B01BE7">
              <w:rPr>
                <w:rFonts w:cs="Times New Roman"/>
                <w:bCs/>
              </w:rPr>
              <w:t>.</w:t>
            </w:r>
          </w:p>
          <w:p w14:paraId="4B19B29F" w14:textId="77777777" w:rsidR="00B01BE7" w:rsidRPr="00B01BE7" w:rsidRDefault="00B01BE7" w:rsidP="006A6AE8">
            <w:pPr>
              <w:pStyle w:val="ListParagraph"/>
              <w:numPr>
                <w:ilvl w:val="0"/>
                <w:numId w:val="45"/>
              </w:numPr>
              <w:rPr>
                <w:bCs/>
              </w:rPr>
            </w:pPr>
            <w:r w:rsidRPr="00B01BE7">
              <w:rPr>
                <w:bCs/>
              </w:rPr>
              <w:t>Consider closer supervision for children with SEN.</w:t>
            </w:r>
          </w:p>
          <w:p w14:paraId="7A9DF5F5" w14:textId="7B36EA56" w:rsidR="00EB60B8" w:rsidRPr="00B01BE7" w:rsidRDefault="006A6AE8" w:rsidP="006A6AE8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>
              <w:rPr>
                <w:rFonts w:cs="Times New Roman"/>
                <w:bCs/>
              </w:rPr>
              <w:t xml:space="preserve">A minimum of 1 water </w:t>
            </w:r>
            <w:r w:rsidR="00EB60B8" w:rsidRPr="00B01BE7">
              <w:rPr>
                <w:rFonts w:cs="Times New Roman"/>
                <w:bCs/>
              </w:rPr>
              <w:t>to be close to fire, and if necesary illuminated if dark.</w:t>
            </w:r>
          </w:p>
          <w:p w14:paraId="7613680E" w14:textId="04C8E5AC" w:rsidR="00EB60B8" w:rsidRPr="006A6AE8" w:rsidRDefault="00EB60B8" w:rsidP="006A6AE8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 xml:space="preserve">Clear rules about behaviour close to fire and not reaching over / into fire or running around. </w:t>
            </w:r>
          </w:p>
          <w:p w14:paraId="2A1FB7D9" w14:textId="4B2711F0" w:rsidR="006A6AE8" w:rsidRDefault="006A6AE8" w:rsidP="006A6AE8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Reminder about maintaining distance from fire during acton songs and intervention if young people do get to close.</w:t>
            </w:r>
          </w:p>
          <w:p w14:paraId="678F1955" w14:textId="77777777" w:rsidR="006A6AE8" w:rsidRDefault="006A6AE8" w:rsidP="006A6AE8">
            <w:pPr>
              <w:pStyle w:val="ListParagraph"/>
              <w:numPr>
                <w:ilvl w:val="0"/>
                <w:numId w:val="45"/>
              </w:numPr>
              <w:rPr>
                <w:bCs/>
              </w:rPr>
            </w:pPr>
            <w:r>
              <w:rPr>
                <w:bCs/>
              </w:rPr>
              <w:t>Warn young people about skewers and e.g., marshmallows becoming very hot</w:t>
            </w:r>
          </w:p>
          <w:p w14:paraId="0BE04F00" w14:textId="45C684A9" w:rsidR="00EB60B8" w:rsidRPr="00B01BE7" w:rsidRDefault="00EB60B8" w:rsidP="006A6AE8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Young people to be seated well back from the fire</w:t>
            </w:r>
            <w:r w:rsidR="006A6AE8">
              <w:rPr>
                <w:rFonts w:cs="Times New Roman"/>
                <w:bCs/>
              </w:rPr>
              <w:t>.</w:t>
            </w:r>
          </w:p>
          <w:p w14:paraId="7C4DF6F7" w14:textId="77777777" w:rsidR="00EB60B8" w:rsidRPr="00B01BE7" w:rsidRDefault="00EB60B8" w:rsidP="006A6AE8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Fire buckets to be used for burns/scalds first aid in first instance.</w:t>
            </w:r>
          </w:p>
          <w:p w14:paraId="28B15B11" w14:textId="56086887" w:rsidR="00EB60B8" w:rsidRPr="00B01BE7" w:rsidRDefault="00EB60B8" w:rsidP="006A6AE8">
            <w:pPr>
              <w:pStyle w:val="ListParagraph"/>
              <w:widowControl/>
              <w:numPr>
                <w:ilvl w:val="0"/>
                <w:numId w:val="45"/>
              </w:numPr>
              <w:autoSpaceDE/>
              <w:autoSpaceDN/>
              <w:rPr>
                <w:bCs/>
              </w:rPr>
            </w:pPr>
            <w:r w:rsidRPr="00B01BE7">
              <w:rPr>
                <w:rFonts w:cs="Times New Roman"/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36FF691A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077BC6DD" w14:textId="77777777" w:rsidTr="006A6AE8">
        <w:trPr>
          <w:trHeight w:val="416"/>
        </w:trPr>
        <w:tc>
          <w:tcPr>
            <w:tcW w:w="2840" w:type="dxa"/>
            <w:shd w:val="clear" w:color="auto" w:fill="auto"/>
          </w:tcPr>
          <w:p w14:paraId="290CD0C5" w14:textId="4EEE6420" w:rsidR="00EB60B8" w:rsidRPr="00B01BE7" w:rsidRDefault="00EB60B8" w:rsidP="00EB60B8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13" w:name="_Hlk67912218"/>
            <w:r w:rsidRPr="00B01BE7">
              <w:rPr>
                <w:bCs/>
                <w:iCs/>
                <w:sz w:val="20"/>
                <w:szCs w:val="20"/>
              </w:rPr>
              <w:t>Risk of clothing catching fire</w:t>
            </w:r>
          </w:p>
        </w:tc>
        <w:tc>
          <w:tcPr>
            <w:tcW w:w="1556" w:type="dxa"/>
            <w:shd w:val="clear" w:color="auto" w:fill="auto"/>
          </w:tcPr>
          <w:p w14:paraId="5AAED25C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6BB1E8E2" w14:textId="7FC8F1FA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443FA67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Ensure young people maintain a safe distance from the fire as far as possible. </w:t>
            </w:r>
          </w:p>
          <w:p w14:paraId="3773B7E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Ensure appropriate clothing is worn (e.g. no shell suits or nylon), and that hair is tied back. </w:t>
            </w:r>
          </w:p>
          <w:p w14:paraId="70619212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Clear rules about behaviour close to fire and not reaching over / into fire or running around. </w:t>
            </w:r>
          </w:p>
          <w:p w14:paraId="2DCF482B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lastRenderedPageBreak/>
              <w:t>Fire buckets to be used for burns/scalds first aid in the first instance.</w:t>
            </w:r>
          </w:p>
          <w:p w14:paraId="234025B5" w14:textId="041055A5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Fire blanket available.</w:t>
            </w:r>
          </w:p>
        </w:tc>
        <w:tc>
          <w:tcPr>
            <w:tcW w:w="3549" w:type="dxa"/>
            <w:shd w:val="clear" w:color="auto" w:fill="auto"/>
          </w:tcPr>
          <w:p w14:paraId="6EF3511D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EB60B8" w:rsidRPr="0071703B" w14:paraId="23988983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CCD3603" w14:textId="5C1CD1A0" w:rsidR="00EB60B8" w:rsidRPr="00B01BE7" w:rsidRDefault="00EB60B8" w:rsidP="00EB60B8">
            <w:pPr>
              <w:rPr>
                <w:sz w:val="20"/>
                <w:szCs w:val="20"/>
              </w:rPr>
            </w:pPr>
            <w:bookmarkStart w:id="14" w:name="_Hlk67912187"/>
            <w:bookmarkEnd w:id="13"/>
            <w:r w:rsidRPr="00B01BE7">
              <w:rPr>
                <w:sz w:val="20"/>
                <w:szCs w:val="20"/>
              </w:rPr>
              <w:t>Allergic reactions including food poisining</w:t>
            </w:r>
          </w:p>
        </w:tc>
        <w:tc>
          <w:tcPr>
            <w:tcW w:w="1556" w:type="dxa"/>
            <w:shd w:val="clear" w:color="auto" w:fill="auto"/>
          </w:tcPr>
          <w:p w14:paraId="6C8F6188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579DE1C9" w14:textId="539D9757" w:rsidR="00EB60B8" w:rsidRPr="00B01BE7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7BA6DCD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Allergy information to be considered prior to activity and no allergens to be included in activity.</w:t>
            </w:r>
          </w:p>
          <w:p w14:paraId="7EFC9B6E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Hands to be properly washed by all people who ar prearing or serving food.</w:t>
            </w:r>
          </w:p>
          <w:p w14:paraId="0D97DFA5" w14:textId="30ED6493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Leader responsible for overseeing food preparation to enure food is correctly prepared.  </w:t>
            </w:r>
          </w:p>
          <w:p w14:paraId="7CD8BFF9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Knives and utensils to be washed between use on raw and cooked foods.  </w:t>
            </w:r>
          </w:p>
          <w:p w14:paraId="15D43161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Different chopping boards to be used for raw and cooked foods.  </w:t>
            </w:r>
          </w:p>
          <w:p w14:paraId="5EEBCDE9" w14:textId="662E35D6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No cross contamination.</w:t>
            </w:r>
          </w:p>
        </w:tc>
        <w:tc>
          <w:tcPr>
            <w:tcW w:w="3549" w:type="dxa"/>
            <w:shd w:val="clear" w:color="auto" w:fill="auto"/>
          </w:tcPr>
          <w:p w14:paraId="17474115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14"/>
      <w:tr w:rsidR="00EB60B8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33D17205" w:rsidR="00EB60B8" w:rsidRPr="00B01BE7" w:rsidRDefault="00EB60B8" w:rsidP="00EB60B8">
            <w:pPr>
              <w:rPr>
                <w:sz w:val="20"/>
                <w:szCs w:val="20"/>
              </w:rPr>
            </w:pPr>
            <w:r w:rsidRPr="00B01BE7">
              <w:rPr>
                <w:sz w:val="20"/>
                <w:szCs w:val="20"/>
              </w:rPr>
              <w:t>Out of control fires</w:t>
            </w:r>
          </w:p>
        </w:tc>
        <w:tc>
          <w:tcPr>
            <w:tcW w:w="1556" w:type="dxa"/>
            <w:shd w:val="clear" w:color="auto" w:fill="auto"/>
          </w:tcPr>
          <w:p w14:paraId="4361A4C3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4793035D" w14:textId="13FA95C0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9EFC4C4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Fire site to be clear of combustible material near the fire. </w:t>
            </w:r>
          </w:p>
          <w:p w14:paraId="35179CBF" w14:textId="3A5D620C" w:rsidR="00EB60B8" w:rsidRPr="00B01BE7" w:rsidRDefault="006A6AE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Appropriately sized</w:t>
            </w:r>
            <w:r w:rsidR="00EB60B8" w:rsidRPr="00B01BE7">
              <w:rPr>
                <w:bCs/>
              </w:rPr>
              <w:t xml:space="preserve"> campfires will be built, not bonfires. </w:t>
            </w:r>
          </w:p>
          <w:p w14:paraId="730ED929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Prevailing direction and strength of wind to be checked prior to activity.  </w:t>
            </w:r>
          </w:p>
          <w:p w14:paraId="13B3A9D3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A bucket of water to be available to damp down any fire as may be required.  </w:t>
            </w:r>
          </w:p>
          <w:p w14:paraId="05FA2465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All fires to be completely extinguished and damped down when finished.</w:t>
            </w:r>
          </w:p>
          <w:p w14:paraId="3F5BAE75" w14:textId="6DA73B0C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If fire gets out of control, evacuate young people and leaders to assembly point.  Move adults and young people away from any danger.</w:t>
            </w:r>
          </w:p>
          <w:p w14:paraId="65C0CDC5" w14:textId="481DEEB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If fire gets out of control use water to control if safe to do so.</w:t>
            </w:r>
          </w:p>
          <w:p w14:paraId="6DECB5FC" w14:textId="0496111C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If fire spreads and if necesary call 999. 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5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15"/>
          </w:p>
        </w:tc>
      </w:tr>
      <w:tr w:rsidR="00EB60B8" w:rsidRPr="001C60E8" w14:paraId="14969C9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6D3BC1AB" w14:textId="36162982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6" w:name="OLE_LINK13"/>
            <w:bookmarkStart w:id="17" w:name="OLE_LINK14"/>
            <w:bookmarkStart w:id="18" w:name="_Hlk67503117"/>
            <w:r w:rsidRPr="00B01BE7">
              <w:rPr>
                <w:bCs/>
                <w:sz w:val="20"/>
                <w:szCs w:val="20"/>
              </w:rPr>
              <w:t>Other unforeseen hazards</w:t>
            </w:r>
            <w:bookmarkEnd w:id="16"/>
            <w:bookmarkEnd w:id="17"/>
          </w:p>
        </w:tc>
        <w:tc>
          <w:tcPr>
            <w:tcW w:w="1556" w:type="dxa"/>
            <w:shd w:val="clear" w:color="auto" w:fill="auto"/>
          </w:tcPr>
          <w:p w14:paraId="749376C8" w14:textId="7777777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Young people</w:t>
            </w:r>
          </w:p>
          <w:p w14:paraId="2881AA4B" w14:textId="5840DB47" w:rsidR="00EB60B8" w:rsidRPr="00B01BE7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B01BE7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79B92A8" w14:textId="77777777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 xml:space="preserve">Dynamic risk assessment to be performed by all leaders in line with TSA guidelines. </w:t>
            </w:r>
          </w:p>
          <w:p w14:paraId="116ECBC0" w14:textId="518788E5" w:rsidR="00EB60B8" w:rsidRPr="00B01BE7" w:rsidRDefault="00EB60B8" w:rsidP="00EB60B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B01BE7">
              <w:rPr>
                <w:bCs/>
              </w:rPr>
              <w:t>Hazards to be shared with other leaders and appropraite mitigation to be actioned.</w:t>
            </w:r>
          </w:p>
        </w:tc>
        <w:tc>
          <w:tcPr>
            <w:tcW w:w="3549" w:type="dxa"/>
            <w:shd w:val="clear" w:color="auto" w:fill="auto"/>
          </w:tcPr>
          <w:p w14:paraId="628B49AF" w14:textId="77777777" w:rsidR="00EB60B8" w:rsidRPr="002A4FD9" w:rsidRDefault="00EB60B8" w:rsidP="00EB60B8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18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83504" w14:textId="77777777" w:rsidR="00DC6300" w:rsidRDefault="00DC6300">
      <w:r>
        <w:separator/>
      </w:r>
    </w:p>
  </w:endnote>
  <w:endnote w:type="continuationSeparator" w:id="0">
    <w:p w14:paraId="0371E6F8" w14:textId="77777777" w:rsidR="00DC6300" w:rsidRDefault="00DC6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97BE78B-0C5E-244B-AB84-03D8ED8AA29E}"/>
    <w:embedBold r:id="rId2" w:fontKey="{95D3BB4A-883A-9A44-8818-C145BD933011}"/>
    <w:embedItalic r:id="rId3" w:fontKey="{778528C9-EFFE-A844-AA6B-E7857181ECA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DE80C851-512B-A942-9BB9-4D2C55DB8412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D4681E26-166E-DB44-B855-0BD245FAA350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68025738-1752-9F4F-A018-266C0598A6F2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138A9533-B24A-1A43-B378-C1B341EB4F74}"/>
    <w:embedBold r:id="rId8" w:fontKey="{64902297-C3D6-CB48-8EEF-5DD0AE6C8610}"/>
    <w:embedItalic r:id="rId9" w:fontKey="{8062152D-1AF7-A84B-B561-A3BA90251221}"/>
    <w:embedBoldItalic r:id="rId10" w:fontKey="{9A01C3DE-6223-C144-97D4-0387AA3BFC9A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950C926E-328B-AC4A-B3EC-E7D49269E79F}"/>
    <w:embedBold r:id="rId12" w:fontKey="{4489F04C-3AAB-854F-A1A4-A742D78FC3B5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C7EF099D-8840-3A4A-AF50-491F5A892CC7}"/>
    <w:embedBold r:id="rId14" w:fontKey="{A3DD8F41-9CCE-EF47-AFB2-CFE1DB7CF829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422985E6-0435-BF48-9DA6-446A6A903BF3}"/>
    <w:embedBold r:id="rId16" w:fontKey="{1D0B787B-1B76-FD42-BB9C-8C2BB6E62291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DBB97007-932E-AB47-8D1F-3422370ED856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6188D858-B7D3-004C-B9A5-B5490AEDDBD3}"/>
  </w:font>
  <w:font w:name="MinionPro-Regular">
    <w:altName w:val="Calibri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846EC92F-0522-5A48-B629-FD8677F14DFF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1" w:fontKey="{E407737B-DE0C-EE44-B11D-B6FCDB26A90B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2" w:fontKey="{BA583E51-BEBD-194D-A919-1F67E693EEC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0E843" w14:textId="77777777" w:rsidR="00DC6300" w:rsidRDefault="00DC6300">
      <w:r>
        <w:separator/>
      </w:r>
    </w:p>
  </w:footnote>
  <w:footnote w:type="continuationSeparator" w:id="0">
    <w:p w14:paraId="62A3A903" w14:textId="77777777" w:rsidR="00DC6300" w:rsidRDefault="00DC63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2949D8"/>
    <w:multiLevelType w:val="hybridMultilevel"/>
    <w:tmpl w:val="3ABA83AE"/>
    <w:lvl w:ilvl="0" w:tplc="08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32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DF394B"/>
    <w:multiLevelType w:val="hybridMultilevel"/>
    <w:tmpl w:val="85B280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42139">
    <w:abstractNumId w:val="20"/>
  </w:num>
  <w:num w:numId="2" w16cid:durableId="932470956">
    <w:abstractNumId w:val="25"/>
  </w:num>
  <w:num w:numId="3" w16cid:durableId="981040310">
    <w:abstractNumId w:val="30"/>
  </w:num>
  <w:num w:numId="4" w16cid:durableId="448936618">
    <w:abstractNumId w:val="16"/>
  </w:num>
  <w:num w:numId="5" w16cid:durableId="188682163">
    <w:abstractNumId w:val="26"/>
  </w:num>
  <w:num w:numId="6" w16cid:durableId="1360474061">
    <w:abstractNumId w:val="0"/>
  </w:num>
  <w:num w:numId="7" w16cid:durableId="725687749">
    <w:abstractNumId w:val="1"/>
  </w:num>
  <w:num w:numId="8" w16cid:durableId="1246497779">
    <w:abstractNumId w:val="2"/>
  </w:num>
  <w:num w:numId="9" w16cid:durableId="1462378042">
    <w:abstractNumId w:val="3"/>
  </w:num>
  <w:num w:numId="10" w16cid:durableId="1578513637">
    <w:abstractNumId w:val="8"/>
  </w:num>
  <w:num w:numId="11" w16cid:durableId="266013116">
    <w:abstractNumId w:val="4"/>
  </w:num>
  <w:num w:numId="12" w16cid:durableId="1703943556">
    <w:abstractNumId w:val="5"/>
  </w:num>
  <w:num w:numId="13" w16cid:durableId="654258545">
    <w:abstractNumId w:val="6"/>
  </w:num>
  <w:num w:numId="14" w16cid:durableId="1920363714">
    <w:abstractNumId w:val="7"/>
  </w:num>
  <w:num w:numId="15" w16cid:durableId="1623265379">
    <w:abstractNumId w:val="9"/>
  </w:num>
  <w:num w:numId="16" w16cid:durableId="844175914">
    <w:abstractNumId w:val="12"/>
  </w:num>
  <w:num w:numId="17" w16cid:durableId="1776175617">
    <w:abstractNumId w:val="23"/>
  </w:num>
  <w:num w:numId="18" w16cid:durableId="204372701">
    <w:abstractNumId w:val="15"/>
  </w:num>
  <w:num w:numId="19" w16cid:durableId="1837063649">
    <w:abstractNumId w:val="39"/>
  </w:num>
  <w:num w:numId="20" w16cid:durableId="515459456">
    <w:abstractNumId w:val="34"/>
  </w:num>
  <w:num w:numId="21" w16cid:durableId="264314298">
    <w:abstractNumId w:val="40"/>
  </w:num>
  <w:num w:numId="22" w16cid:durableId="596405900">
    <w:abstractNumId w:val="32"/>
  </w:num>
  <w:num w:numId="23" w16cid:durableId="2067102616">
    <w:abstractNumId w:val="13"/>
  </w:num>
  <w:num w:numId="24" w16cid:durableId="1324506998">
    <w:abstractNumId w:val="14"/>
  </w:num>
  <w:num w:numId="25" w16cid:durableId="1176456822">
    <w:abstractNumId w:val="27"/>
  </w:num>
  <w:num w:numId="26" w16cid:durableId="138305534">
    <w:abstractNumId w:val="22"/>
  </w:num>
  <w:num w:numId="27" w16cid:durableId="1936010507">
    <w:abstractNumId w:val="10"/>
  </w:num>
  <w:num w:numId="28" w16cid:durableId="1567915738">
    <w:abstractNumId w:val="19"/>
  </w:num>
  <w:num w:numId="29" w16cid:durableId="1525094100">
    <w:abstractNumId w:val="24"/>
  </w:num>
  <w:num w:numId="30" w16cid:durableId="672142644">
    <w:abstractNumId w:val="33"/>
  </w:num>
  <w:num w:numId="31" w16cid:durableId="1616325157">
    <w:abstractNumId w:val="36"/>
  </w:num>
  <w:num w:numId="32" w16cid:durableId="1958295747">
    <w:abstractNumId w:val="35"/>
  </w:num>
  <w:num w:numId="33" w16cid:durableId="1811898993">
    <w:abstractNumId w:val="21"/>
  </w:num>
  <w:num w:numId="34" w16cid:durableId="345520919">
    <w:abstractNumId w:val="28"/>
  </w:num>
  <w:num w:numId="35" w16cid:durableId="1439835043">
    <w:abstractNumId w:val="18"/>
  </w:num>
  <w:num w:numId="36" w16cid:durableId="734356014">
    <w:abstractNumId w:val="25"/>
  </w:num>
  <w:num w:numId="37" w16cid:durableId="1580865959">
    <w:abstractNumId w:val="17"/>
  </w:num>
  <w:num w:numId="38" w16cid:durableId="1221938281">
    <w:abstractNumId w:val="25"/>
  </w:num>
  <w:num w:numId="39" w16cid:durableId="891768002">
    <w:abstractNumId w:val="11"/>
  </w:num>
  <w:num w:numId="40" w16cid:durableId="1210267545">
    <w:abstractNumId w:val="25"/>
  </w:num>
  <w:num w:numId="41" w16cid:durableId="602155995">
    <w:abstractNumId w:val="38"/>
  </w:num>
  <w:num w:numId="42" w16cid:durableId="1065446114">
    <w:abstractNumId w:val="29"/>
  </w:num>
  <w:num w:numId="43" w16cid:durableId="1992902863">
    <w:abstractNumId w:val="25"/>
  </w:num>
  <w:num w:numId="44" w16cid:durableId="1405181506">
    <w:abstractNumId w:val="31"/>
  </w:num>
  <w:num w:numId="45" w16cid:durableId="199394746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2A3C"/>
    <w:rsid w:val="00134916"/>
    <w:rsid w:val="00166993"/>
    <w:rsid w:val="001714D5"/>
    <w:rsid w:val="001B69B6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3E4811"/>
    <w:rsid w:val="00406854"/>
    <w:rsid w:val="00421FE7"/>
    <w:rsid w:val="00465843"/>
    <w:rsid w:val="00467139"/>
    <w:rsid w:val="0047668F"/>
    <w:rsid w:val="004900C8"/>
    <w:rsid w:val="004C42F5"/>
    <w:rsid w:val="004C6902"/>
    <w:rsid w:val="004E1C74"/>
    <w:rsid w:val="004E31E2"/>
    <w:rsid w:val="004E37CB"/>
    <w:rsid w:val="004E768C"/>
    <w:rsid w:val="00524721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A6AE8"/>
    <w:rsid w:val="006B2FFC"/>
    <w:rsid w:val="006D725D"/>
    <w:rsid w:val="006E4079"/>
    <w:rsid w:val="006E73D6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0004"/>
    <w:rsid w:val="007E3C80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45A1"/>
    <w:rsid w:val="00940728"/>
    <w:rsid w:val="00950FCF"/>
    <w:rsid w:val="00986207"/>
    <w:rsid w:val="00992CB2"/>
    <w:rsid w:val="00993843"/>
    <w:rsid w:val="00996650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4333"/>
    <w:rsid w:val="00AB5D62"/>
    <w:rsid w:val="00AC4085"/>
    <w:rsid w:val="00B01BE7"/>
    <w:rsid w:val="00B117A9"/>
    <w:rsid w:val="00B2380E"/>
    <w:rsid w:val="00B24CE0"/>
    <w:rsid w:val="00B349AE"/>
    <w:rsid w:val="00B370D3"/>
    <w:rsid w:val="00B461AD"/>
    <w:rsid w:val="00B51FB0"/>
    <w:rsid w:val="00B80DC4"/>
    <w:rsid w:val="00B91396"/>
    <w:rsid w:val="00B95CCA"/>
    <w:rsid w:val="00BB0635"/>
    <w:rsid w:val="00BD428E"/>
    <w:rsid w:val="00BD70F5"/>
    <w:rsid w:val="00BF04FF"/>
    <w:rsid w:val="00BF288B"/>
    <w:rsid w:val="00BF7AEF"/>
    <w:rsid w:val="00C10E3A"/>
    <w:rsid w:val="00C2029D"/>
    <w:rsid w:val="00C432B5"/>
    <w:rsid w:val="00C43F0A"/>
    <w:rsid w:val="00C46720"/>
    <w:rsid w:val="00C517A0"/>
    <w:rsid w:val="00C629E3"/>
    <w:rsid w:val="00C62FEE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C6300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B60B8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0D6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A6AE8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5</cp:revision>
  <cp:lastPrinted>2019-01-31T08:56:00Z</cp:lastPrinted>
  <dcterms:created xsi:type="dcterms:W3CDTF">2021-03-24T15:2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